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w:t>
      </w:r>
      <w:r>
        <w:t xml:space="preserve"> </w:t>
      </w:r>
      <w:r>
        <w:t xml:space="preserve">Zimbabwe</w:t>
      </w:r>
      <w:r>
        <w:t xml:space="preserve"> </w:t>
      </w:r>
      <w:r>
        <w:t xml:space="preserve">Harare</w:t>
      </w:r>
    </w:p>
    <w:bookmarkStart w:id="25" w:name="Xfd1322800112c15cfa37e1ea11025a332fc6f4e"/>
    <w:p>
      <w:pPr>
        <w:pStyle w:val="Heading1"/>
      </w:pPr>
      <w:r>
        <w:t xml:space="preserve">Cover Letter for Civil Engineer Position - Zimbabwe Harare</w:t>
      </w:r>
    </w:p>
    <w:p>
      <w:pPr>
        <w:pStyle w:val="FirstParagraph"/>
      </w:pPr>
      <w:r>
        <w:t xml:space="preserve">Dear [Hiring Manager's Name],</w:t>
      </w:r>
    </w:p>
    <w:p>
      <w:pPr>
        <w:pStyle w:val="BodyText"/>
      </w:pPr>
      <w:r>
        <w:t xml:space="preserve">I am writing to express my enthusiastic interest in the Civil Engineer position at your organization in Zimbabwe Harare. As a dedicated and experienced civil engineer with a strong commitment to infrastructure development, I am eager to contribute my technical expertise and passion for sustainable solutions to the dynamic challenges facing Harare. With a proven track record of delivering projects that align with local needs, I am confident in my ability to support your mission of advancing Zimbabwe's urban infrastructure while fostering economic growth.</w:t>
      </w:r>
    </w:p>
    <w:bookmarkStart w:id="20" w:name="professional-background-and-expertise"/>
    <w:p>
      <w:pPr>
        <w:pStyle w:val="Heading2"/>
      </w:pPr>
      <w:r>
        <w:t xml:space="preserve">Professional Background and Expertise</w:t>
      </w:r>
    </w:p>
    <w:p>
      <w:pPr>
        <w:pStyle w:val="FirstParagraph"/>
      </w:pPr>
      <w:r>
        <w:t xml:space="preserve">With over [X years] of experience in civil engineering, I have developed a comprehensive understanding of structural design, project management, and construction supervision. My career has been defined by a focus on innovative problem-solving and a deep respect for the unique requirements of each project. Whether working on residential developments, transportation systems, or public infrastructure, I prioritize quality, safety, and environmental responsibility—principles that are especially vital in regions like Zimbabwe Harare, where rapid urbanization demands resilient solutions.</w:t>
      </w:r>
    </w:p>
    <w:p>
      <w:pPr>
        <w:pStyle w:val="BodyText"/>
      </w:pPr>
      <w:r>
        <w:t xml:space="preserve">My academic foundation includes a [Bachelor’s/Master’s] degree in Civil Engineering from [University Name], where I graduated with honors. This was followed by hands-on experience in both local and international projects, including roles at [Previous Employers or Projects]. These experiences have equipped me with the technical skills to design and manage complex civil engineering systems, as well as the cultural sensitivity needed to collaborate effectively in diverse environments.</w:t>
      </w:r>
    </w:p>
    <w:bookmarkEnd w:id="20"/>
    <w:bookmarkStart w:id="21" w:name="X9af1df37ff04f20f3bf9ac43025f65caeb517cd"/>
    <w:p>
      <w:pPr>
        <w:pStyle w:val="Heading2"/>
      </w:pPr>
      <w:r>
        <w:t xml:space="preserve">Understanding of Zimbabwe Harare's Infrastructure Needs</w:t>
      </w:r>
    </w:p>
    <w:p>
      <w:pPr>
        <w:pStyle w:val="FirstParagraph"/>
      </w:pPr>
      <w:r>
        <w:t xml:space="preserve">Zimbabwe Harare, as a hub of economic activity and population growth, presents unique challenges that require tailored engineering solutions. I am particularly drawn to this opportunity because I recognize the critical role civil engineers play in addressing issues such as urban congestion, water management, and the rehabilitation of aging infrastructure. My work has consistently focused on creating long-term value for communities, and I am especially inspired by projects that integrate sustainability with affordability—key considerations for Harare’s evolving landscape.</w:t>
      </w:r>
    </w:p>
    <w:p>
      <w:pPr>
        <w:pStyle w:val="BodyText"/>
      </w:pPr>
      <w:r>
        <w:t xml:space="preserve">For instance, during my time at [Previous Employer], I led the design of a stormwater management system that reduced flooding in a rapidly urbanizing area. This project required close collaboration with local authorities and community stakeholders, ensuring that the solution met both technical and social needs. Similarly, my involvement in [Specific Project Name] demonstrated my ability to balance budgetary constraints with high-quality engineering outcomes—a skill I believe is essential for success in Harare’s infrastructure sector.</w:t>
      </w:r>
    </w:p>
    <w:bookmarkEnd w:id="21"/>
    <w:bookmarkStart w:id="22" w:name="key-strengths-and-contributions"/>
    <w:p>
      <w:pPr>
        <w:pStyle w:val="Heading2"/>
      </w:pPr>
      <w:r>
        <w:t xml:space="preserve">Key Strengths and Contributions</w:t>
      </w:r>
    </w:p>
    <w:p>
      <w:pPr>
        <w:pStyle w:val="FirstParagraph"/>
      </w:pPr>
      <w:r>
        <w:t xml:space="preserve">As a Civil Engineer, I bring a combination of technical proficiency, leadership, and adaptability. My ability to analyze complex problems and develop practical solutions has been instrumental in the successful completion of projects across various sectors. I am proficient in using industry-standard software such as AutoCAD, Revit, and SAP2000 for structural analysis and design. Additionally, my strong communication skills enable me to effectively coordinate with multidisciplinary teams, ensuring that projects are delivered on time and within scope.</w:t>
      </w:r>
    </w:p>
    <w:p>
      <w:pPr>
        <w:pStyle w:val="BodyText"/>
      </w:pPr>
      <w:r>
        <w:t xml:space="preserve">One of my core strengths is my commitment to safety and quality. I adhere strictly to local and international engineering standards, ensuring that every project meets the highest benchmarks. In Zimbabwe Harare, where infrastructure often faces challenges like resource limitations and climate variability, this dedication to excellence is even more crucial. I have also worked closely with regulatory bodies in previous roles, which has given me a clear understanding of the compliance requirements specific to the region.</w:t>
      </w:r>
    </w:p>
    <w:bookmarkEnd w:id="22"/>
    <w:bookmarkStart w:id="23" w:name="why-zimbabwe-harare"/>
    <w:p>
      <w:pPr>
        <w:pStyle w:val="Heading2"/>
      </w:pPr>
      <w:r>
        <w:t xml:space="preserve">Why Zimbabwe Harare?</w:t>
      </w:r>
    </w:p>
    <w:p>
      <w:pPr>
        <w:pStyle w:val="FirstParagraph"/>
      </w:pPr>
      <w:r>
        <w:t xml:space="preserve">Zimbabwe Harare is a city of immense potential, and I am eager to contribute to its continued development. The opportunity to work on projects that directly impact the lives of residents—whether through improved road networks, reliable utilities, or disaster-resilient buildings—is deeply motivating. I have followed the progress of Harare’s infrastructure initiatives closely and admire the efforts being made to create a sustainable urban environment. I am particularly interested in exploring ways to integrate green building practices and renewable energy solutions into future projects.</w:t>
      </w:r>
    </w:p>
    <w:p>
      <w:pPr>
        <w:pStyle w:val="BodyText"/>
      </w:pPr>
      <w:r>
        <w:t xml:space="preserve">Moreover, my experience working in emerging markets has prepared me to navigate the unique dynamics of Zimbabwe’s construction industry. I understand the importance of building trust with local partners and leveraging community input to ensure projects meet real needs. This collaborative approach, combined with my technical expertise, positions me to make meaningful contributions to your organization.</w:t>
      </w:r>
    </w:p>
    <w:bookmarkEnd w:id="23"/>
    <w:bookmarkStart w:id="24" w:name="conclusion"/>
    <w:p>
      <w:pPr>
        <w:pStyle w:val="Heading2"/>
      </w:pPr>
      <w:r>
        <w:t xml:space="preserve">Conclusion</w:t>
      </w:r>
    </w:p>
    <w:p>
      <w:pPr>
        <w:pStyle w:val="FirstParagraph"/>
      </w:pPr>
      <w:r>
        <w:t xml:space="preserve">I am excited about the possibility of joining your team as a Civil Engineer in Zimbabwe Harare. My background, skills, and passion for infrastructure development align closely with the goals of your organization. I am confident that my experience and dedication will enable me to support your projects effectively while contributing to the broader vision of sustainable urban growth in Harare.</w:t>
      </w:r>
    </w:p>
    <w:p>
      <w:pPr>
        <w:pStyle w:val="BodyText"/>
      </w:pPr>
      <w:r>
        <w:t xml:space="preserve">Thank you for considering my application. I would welcome the opportunity to discuss how my qualifications and enthusiasm can benefit your team. Please feel free to contact me at [Phone Number] or [Email Address] at your earliest convenience. I look forward to the possibility of contributing to the continued success of your organization in Zimbabwe Harar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 Zimbabwe Harare</dc:title>
  <dc:creator/>
  <dc:language>en</dc:language>
  <cp:keywords/>
  <dcterms:created xsi:type="dcterms:W3CDTF">2026-07-21T04:11:00Z</dcterms:created>
  <dcterms:modified xsi:type="dcterms:W3CDTF">2026-07-21T04:11:00Z</dcterms:modified>
</cp:coreProperties>
</file>

<file path=docProps/custom.xml><?xml version="1.0" encoding="utf-8"?>
<Properties xmlns="http://schemas.openxmlformats.org/officeDocument/2006/custom-properties" xmlns:vt="http://schemas.openxmlformats.org/officeDocument/2006/docPropsVTypes"/>
</file>